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B3014" w14:textId="77777777" w:rsidR="007B6C51" w:rsidRDefault="005F512F">
      <w:r>
        <w:rPr>
          <w:noProof/>
          <w:lang w:val="tr-TR" w:eastAsia="tr-TR"/>
        </w:rPr>
        <w:drawing>
          <wp:inline distT="0" distB="0" distL="0" distR="0" wp14:anchorId="23821F5A" wp14:editId="51F9769E">
            <wp:extent cx="2101755" cy="606000"/>
            <wp:effectExtent l="0" t="0" r="0" b="3810"/>
            <wp:docPr id="4" name="Picture 4" descr="Schneider smart Solar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neider smart Solar Syste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540" cy="616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055EB" w14:textId="77777777" w:rsidR="002C0C91" w:rsidRPr="00030B90" w:rsidRDefault="002C0C91" w:rsidP="00030B90">
      <w:pPr>
        <w:jc w:val="center"/>
        <w:rPr>
          <w:rFonts w:ascii="Arial" w:hAnsi="Arial" w:cs="Arial"/>
        </w:rPr>
      </w:pPr>
    </w:p>
    <w:p w14:paraId="3CCCEC84" w14:textId="77777777" w:rsidR="00030B90" w:rsidRPr="00030B90" w:rsidRDefault="00030B90" w:rsidP="00030B90">
      <w:pPr>
        <w:jc w:val="center"/>
        <w:rPr>
          <w:rFonts w:ascii="Arial" w:hAnsi="Arial" w:cs="Arial"/>
        </w:rPr>
      </w:pPr>
    </w:p>
    <w:p w14:paraId="1C9A5D1F" w14:textId="77777777" w:rsidR="006B5672" w:rsidRPr="00030B90" w:rsidRDefault="006B5672" w:rsidP="00030B90">
      <w:pPr>
        <w:jc w:val="center"/>
        <w:rPr>
          <w:rFonts w:ascii="Arial" w:hAnsi="Arial" w:cs="Arial"/>
        </w:rPr>
      </w:pPr>
    </w:p>
    <w:p w14:paraId="68F32794" w14:textId="77777777" w:rsidR="006B16FD" w:rsidRDefault="006B16FD" w:rsidP="006B16FD">
      <w:pPr>
        <w:jc w:val="center"/>
        <w:rPr>
          <w:rFonts w:ascii="Arial" w:hAnsi="Arial" w:cs="Arial"/>
        </w:rPr>
      </w:pPr>
      <w:r w:rsidRPr="004E0C09">
        <w:rPr>
          <w:rFonts w:ascii="Arial" w:hAnsi="Arial" w:cs="Arial"/>
          <w:b/>
          <w:bCs/>
          <w:sz w:val="28"/>
          <w:szCs w:val="28"/>
        </w:rPr>
        <w:t xml:space="preserve">TERMS OF WARRANTY </w:t>
      </w:r>
      <w:r>
        <w:rPr>
          <w:rFonts w:ascii="Arial" w:hAnsi="Arial" w:cs="Arial"/>
          <w:b/>
          <w:bCs/>
          <w:sz w:val="28"/>
          <w:szCs w:val="28"/>
        </w:rPr>
        <w:t xml:space="preserve">FOR </w:t>
      </w:r>
    </w:p>
    <w:p w14:paraId="5342573E" w14:textId="77777777" w:rsidR="006B5672" w:rsidRPr="004E0C09" w:rsidRDefault="006B5672" w:rsidP="006B567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4E0C09">
        <w:rPr>
          <w:rFonts w:ascii="Arial" w:hAnsi="Arial" w:cs="Arial"/>
          <w:b/>
          <w:bCs/>
          <w:sz w:val="28"/>
          <w:szCs w:val="28"/>
        </w:rPr>
        <w:t xml:space="preserve">SCHNEIDER SOLAR SYSTEM </w:t>
      </w:r>
      <w:r w:rsidR="006B16FD">
        <w:rPr>
          <w:rFonts w:ascii="Arial" w:hAnsi="Arial" w:cs="Arial"/>
          <w:b/>
          <w:bCs/>
          <w:sz w:val="28"/>
          <w:szCs w:val="28"/>
        </w:rPr>
        <w:t>100Ah GEL BATTERY</w:t>
      </w:r>
    </w:p>
    <w:p w14:paraId="3319D6BE" w14:textId="77777777" w:rsidR="004E0C09" w:rsidRPr="002B65A8" w:rsidRDefault="004E0C09" w:rsidP="004E0C09">
      <w:pPr>
        <w:rPr>
          <w:rFonts w:ascii="Arial" w:hAnsi="Arial" w:cs="Arial"/>
          <w:sz w:val="20"/>
        </w:rPr>
      </w:pPr>
    </w:p>
    <w:p w14:paraId="014FFC1D" w14:textId="77777777" w:rsidR="00030B90" w:rsidRPr="002B65A8" w:rsidRDefault="00030B90" w:rsidP="004E0C09">
      <w:pPr>
        <w:rPr>
          <w:rFonts w:ascii="Arial" w:hAnsi="Arial" w:cs="Arial"/>
          <w:sz w:val="20"/>
        </w:rPr>
      </w:pPr>
    </w:p>
    <w:p w14:paraId="748783C7" w14:textId="77777777" w:rsidR="00387062" w:rsidRPr="00F464B5" w:rsidRDefault="00387062" w:rsidP="00387062">
      <w:pPr>
        <w:pStyle w:val="ListeParagraf"/>
        <w:numPr>
          <w:ilvl w:val="0"/>
          <w:numId w:val="1"/>
        </w:numPr>
        <w:ind w:left="426" w:hanging="426"/>
        <w:rPr>
          <w:rFonts w:ascii="Arial" w:hAnsi="Arial" w:cs="Arial"/>
          <w:b/>
          <w:bCs/>
        </w:rPr>
      </w:pPr>
      <w:r w:rsidRPr="00F464B5">
        <w:rPr>
          <w:rFonts w:ascii="Arial" w:hAnsi="Arial" w:cs="Arial"/>
          <w:b/>
          <w:bCs/>
        </w:rPr>
        <w:t>6-YEAR LIMITED PRODUCT WARRANTY</w:t>
      </w:r>
    </w:p>
    <w:p w14:paraId="0DD75FAF" w14:textId="77777777" w:rsidR="00387062" w:rsidRPr="000F666D" w:rsidRDefault="00387062" w:rsidP="00387062">
      <w:pPr>
        <w:rPr>
          <w:rFonts w:ascii="Arial" w:hAnsi="Arial" w:cs="Arial"/>
          <w:b/>
          <w:bCs/>
          <w:sz w:val="20"/>
        </w:rPr>
      </w:pPr>
    </w:p>
    <w:p w14:paraId="1A7E7B4B" w14:textId="77777777" w:rsidR="00387062" w:rsidRDefault="00387062" w:rsidP="00387062">
      <w:pPr>
        <w:jc w:val="both"/>
        <w:rPr>
          <w:rFonts w:ascii="Arial" w:hAnsi="Arial" w:cs="Arial"/>
          <w:sz w:val="18"/>
          <w:szCs w:val="18"/>
        </w:rPr>
      </w:pPr>
      <w:r w:rsidRPr="00F464B5">
        <w:rPr>
          <w:rFonts w:ascii="Arial" w:hAnsi="Arial" w:cs="Arial"/>
          <w:sz w:val="18"/>
          <w:szCs w:val="18"/>
        </w:rPr>
        <w:t>Schneider Solar System</w:t>
      </w:r>
      <w:r>
        <w:rPr>
          <w:rFonts w:ascii="Arial" w:hAnsi="Arial" w:cs="Arial"/>
          <w:sz w:val="18"/>
          <w:szCs w:val="18"/>
        </w:rPr>
        <w:t xml:space="preserve"> shall guarantee for 6 years, as of the Start Date of Warranty, the endurance, reliability and mechanical durability of </w:t>
      </w:r>
      <w:r w:rsidR="009C6E5E">
        <w:rPr>
          <w:rFonts w:ascii="Arial" w:hAnsi="Arial" w:cs="Arial"/>
          <w:sz w:val="18"/>
          <w:szCs w:val="18"/>
        </w:rPr>
        <w:t>Gel Battery</w:t>
      </w:r>
      <w:r>
        <w:rPr>
          <w:rFonts w:ascii="Arial" w:hAnsi="Arial" w:cs="Arial"/>
          <w:sz w:val="18"/>
          <w:szCs w:val="18"/>
        </w:rPr>
        <w:t xml:space="preserve"> under normal installation conditions, usage and maintenance and in the case of </w:t>
      </w:r>
      <w:r w:rsidR="00D21ECD">
        <w:rPr>
          <w:rFonts w:ascii="Arial" w:hAnsi="Arial" w:cs="Arial"/>
          <w:sz w:val="18"/>
          <w:szCs w:val="18"/>
        </w:rPr>
        <w:t xml:space="preserve">applications </w:t>
      </w:r>
      <w:r>
        <w:rPr>
          <w:rFonts w:ascii="Arial" w:hAnsi="Arial" w:cs="Arial"/>
          <w:sz w:val="18"/>
          <w:szCs w:val="18"/>
        </w:rPr>
        <w:t xml:space="preserve">in accordance with the Schneider User’s Guide. Such limited warranty shall cover </w:t>
      </w:r>
      <w:r w:rsidR="00B9184A">
        <w:rPr>
          <w:rFonts w:ascii="Arial" w:hAnsi="Arial" w:cs="Arial"/>
          <w:sz w:val="18"/>
          <w:szCs w:val="18"/>
        </w:rPr>
        <w:t>factors</w:t>
      </w:r>
      <w:r>
        <w:rPr>
          <w:rFonts w:ascii="Arial" w:hAnsi="Arial" w:cs="Arial"/>
          <w:sz w:val="18"/>
          <w:szCs w:val="18"/>
        </w:rPr>
        <w:t xml:space="preserve"> like manufactural </w:t>
      </w:r>
      <w:r w:rsidR="006F020B">
        <w:rPr>
          <w:rFonts w:ascii="Arial" w:hAnsi="Arial" w:cs="Arial"/>
          <w:sz w:val="18"/>
          <w:szCs w:val="18"/>
        </w:rPr>
        <w:t>malfunctions</w:t>
      </w:r>
      <w:r>
        <w:rPr>
          <w:rFonts w:ascii="Arial" w:hAnsi="Arial" w:cs="Arial"/>
          <w:sz w:val="18"/>
          <w:szCs w:val="18"/>
        </w:rPr>
        <w:t xml:space="preserve"> or defects</w:t>
      </w:r>
      <w:r w:rsidR="003B2D70">
        <w:rPr>
          <w:rFonts w:ascii="Arial" w:hAnsi="Arial" w:cs="Arial"/>
          <w:sz w:val="18"/>
          <w:szCs w:val="18"/>
        </w:rPr>
        <w:t xml:space="preserve"> on the Gel battery</w:t>
      </w:r>
      <w:r>
        <w:rPr>
          <w:rFonts w:ascii="Arial" w:hAnsi="Arial" w:cs="Arial"/>
          <w:sz w:val="18"/>
          <w:szCs w:val="18"/>
        </w:rPr>
        <w:t xml:space="preserve">, as well as material and workmanship defects that could negatively </w:t>
      </w:r>
      <w:r w:rsidR="00B9184A">
        <w:rPr>
          <w:rFonts w:ascii="Arial" w:hAnsi="Arial" w:cs="Arial"/>
          <w:sz w:val="18"/>
          <w:szCs w:val="18"/>
        </w:rPr>
        <w:t>impact</w:t>
      </w:r>
      <w:r>
        <w:rPr>
          <w:rFonts w:ascii="Arial" w:hAnsi="Arial" w:cs="Arial"/>
          <w:sz w:val="18"/>
          <w:szCs w:val="18"/>
        </w:rPr>
        <w:t xml:space="preserve"> power output. </w:t>
      </w:r>
    </w:p>
    <w:p w14:paraId="014CA100" w14:textId="77777777" w:rsidR="00387062" w:rsidRPr="00826490" w:rsidRDefault="00387062" w:rsidP="00387062">
      <w:pPr>
        <w:rPr>
          <w:rFonts w:ascii="Arial" w:hAnsi="Arial" w:cs="Arial"/>
          <w:sz w:val="21"/>
          <w:szCs w:val="18"/>
        </w:rPr>
      </w:pPr>
    </w:p>
    <w:p w14:paraId="73C92BAD" w14:textId="77777777" w:rsidR="00387062" w:rsidRPr="00782CD4" w:rsidRDefault="00387062" w:rsidP="00387062">
      <w:pPr>
        <w:pStyle w:val="ListeParagraf"/>
        <w:numPr>
          <w:ilvl w:val="0"/>
          <w:numId w:val="1"/>
        </w:numPr>
        <w:ind w:left="426" w:hanging="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6-YEAR LIMITED PERFORMANCE WARRANTY</w:t>
      </w:r>
    </w:p>
    <w:p w14:paraId="079D9246" w14:textId="77777777" w:rsidR="00387062" w:rsidRDefault="00387062" w:rsidP="00387062">
      <w:pPr>
        <w:jc w:val="both"/>
        <w:rPr>
          <w:rFonts w:ascii="Arial" w:hAnsi="Arial" w:cs="Arial"/>
          <w:sz w:val="20"/>
          <w:szCs w:val="18"/>
        </w:rPr>
      </w:pPr>
    </w:p>
    <w:p w14:paraId="43014133" w14:textId="77777777" w:rsidR="00387062" w:rsidRDefault="00387062" w:rsidP="00387062">
      <w:pPr>
        <w:spacing w:after="120"/>
        <w:jc w:val="both"/>
        <w:rPr>
          <w:rFonts w:ascii="Arial" w:hAnsi="Arial" w:cs="Arial"/>
          <w:sz w:val="20"/>
          <w:szCs w:val="18"/>
        </w:rPr>
      </w:pPr>
      <w:r w:rsidRPr="00782CD4">
        <w:rPr>
          <w:rFonts w:ascii="Arial" w:hAnsi="Arial" w:cs="Arial"/>
          <w:sz w:val="20"/>
          <w:szCs w:val="18"/>
        </w:rPr>
        <w:t xml:space="preserve">Involves performance loss arising from the decrease in the performance of </w:t>
      </w:r>
      <w:r w:rsidR="00C840DD">
        <w:rPr>
          <w:rFonts w:ascii="Arial" w:hAnsi="Arial" w:cs="Arial"/>
          <w:sz w:val="20"/>
          <w:szCs w:val="18"/>
        </w:rPr>
        <w:t xml:space="preserve">the </w:t>
      </w:r>
      <w:r w:rsidRPr="00782CD4">
        <w:rPr>
          <w:rFonts w:ascii="Arial" w:hAnsi="Arial" w:cs="Arial"/>
          <w:sz w:val="20"/>
          <w:szCs w:val="18"/>
        </w:rPr>
        <w:t xml:space="preserve">Schneider </w:t>
      </w:r>
      <w:r w:rsidR="007E7EFB">
        <w:rPr>
          <w:rFonts w:ascii="Arial" w:hAnsi="Arial" w:cs="Arial"/>
          <w:sz w:val="20"/>
          <w:szCs w:val="18"/>
        </w:rPr>
        <w:t>Gel Battery 100Ah</w:t>
      </w:r>
      <w:r w:rsidRPr="00782CD4">
        <w:rPr>
          <w:rFonts w:ascii="Arial" w:hAnsi="Arial" w:cs="Arial"/>
          <w:sz w:val="20"/>
          <w:szCs w:val="18"/>
        </w:rPr>
        <w:t>. Offers a 6-year Performance Warranty.</w:t>
      </w:r>
    </w:p>
    <w:p w14:paraId="222F1D18" w14:textId="77777777" w:rsidR="004E0C09" w:rsidRDefault="00387062" w:rsidP="00387062">
      <w:pPr>
        <w:jc w:val="both"/>
        <w:rPr>
          <w:rFonts w:ascii="Arial" w:hAnsi="Arial" w:cs="Arial"/>
          <w:sz w:val="20"/>
          <w:szCs w:val="18"/>
        </w:rPr>
      </w:pPr>
      <w:r w:rsidRPr="00782CD4">
        <w:rPr>
          <w:rFonts w:ascii="Arial" w:hAnsi="Arial" w:cs="Arial"/>
          <w:sz w:val="20"/>
          <w:szCs w:val="18"/>
        </w:rPr>
        <w:t xml:space="preserve">Performance warranty shall apply in cases where the decrease in performance results from the defects and </w:t>
      </w:r>
      <w:r w:rsidR="006F020B">
        <w:rPr>
          <w:rFonts w:ascii="Arial" w:hAnsi="Arial" w:cs="Arial"/>
          <w:sz w:val="20"/>
          <w:szCs w:val="18"/>
        </w:rPr>
        <w:t>malfunctions</w:t>
      </w:r>
      <w:r w:rsidRPr="00782CD4">
        <w:rPr>
          <w:rFonts w:ascii="Arial" w:hAnsi="Arial" w:cs="Arial"/>
          <w:sz w:val="20"/>
          <w:szCs w:val="18"/>
        </w:rPr>
        <w:t xml:space="preserve"> in the components of the </w:t>
      </w:r>
      <w:r w:rsidR="007E7EFB">
        <w:rPr>
          <w:rFonts w:ascii="Arial" w:hAnsi="Arial" w:cs="Arial"/>
          <w:sz w:val="20"/>
          <w:szCs w:val="18"/>
        </w:rPr>
        <w:t>Gel Battery</w:t>
      </w:r>
      <w:r w:rsidRPr="00782CD4">
        <w:rPr>
          <w:rFonts w:ascii="Arial" w:hAnsi="Arial" w:cs="Arial"/>
          <w:sz w:val="20"/>
          <w:szCs w:val="18"/>
        </w:rPr>
        <w:t>, such as numeric and electronic</w:t>
      </w:r>
      <w:r w:rsidR="005D6307">
        <w:rPr>
          <w:rFonts w:ascii="Arial" w:hAnsi="Arial" w:cs="Arial"/>
          <w:sz w:val="20"/>
          <w:szCs w:val="18"/>
        </w:rPr>
        <w:t xml:space="preserve"> values, electrodes etc.</w:t>
      </w:r>
      <w:r w:rsidR="00DF6735">
        <w:rPr>
          <w:rFonts w:ascii="Arial" w:hAnsi="Arial" w:cs="Arial"/>
          <w:sz w:val="20"/>
          <w:szCs w:val="18"/>
        </w:rPr>
        <w:t xml:space="preserve"> </w:t>
      </w:r>
      <w:r w:rsidR="00BC0A17">
        <w:rPr>
          <w:rFonts w:ascii="Arial" w:hAnsi="Arial" w:cs="Arial"/>
          <w:sz w:val="20"/>
          <w:szCs w:val="18"/>
        </w:rPr>
        <w:t>in</w:t>
      </w:r>
      <w:r w:rsidR="007E7EFB">
        <w:rPr>
          <w:rFonts w:ascii="Arial" w:hAnsi="Arial" w:cs="Arial"/>
          <w:sz w:val="20"/>
          <w:szCs w:val="18"/>
        </w:rPr>
        <w:t xml:space="preserve"> the Gel Battery.</w:t>
      </w:r>
      <w:r w:rsidRPr="00782CD4">
        <w:rPr>
          <w:rFonts w:ascii="Arial" w:hAnsi="Arial" w:cs="Arial"/>
          <w:sz w:val="20"/>
          <w:szCs w:val="18"/>
        </w:rPr>
        <w:t xml:space="preserve"> The decrease in performance shall be based on the nominal power specified during the delivery, for each </w:t>
      </w:r>
      <w:r w:rsidR="005D6307">
        <w:rPr>
          <w:rFonts w:ascii="Arial" w:hAnsi="Arial" w:cs="Arial"/>
          <w:sz w:val="20"/>
          <w:szCs w:val="18"/>
        </w:rPr>
        <w:t>Gel Battery</w:t>
      </w:r>
      <w:r w:rsidRPr="00782CD4">
        <w:rPr>
          <w:rFonts w:ascii="Arial" w:hAnsi="Arial" w:cs="Arial"/>
          <w:sz w:val="20"/>
          <w:szCs w:val="18"/>
        </w:rPr>
        <w:t xml:space="preserve">. The Schneider Solar System performance warranty shall be valid for 6 years, as of the Start Date of Warranty, under </w:t>
      </w:r>
      <w:r w:rsidR="00165531" w:rsidRPr="00782CD4">
        <w:rPr>
          <w:rFonts w:ascii="Arial" w:hAnsi="Arial" w:cs="Arial"/>
          <w:sz w:val="20"/>
          <w:szCs w:val="18"/>
        </w:rPr>
        <w:t xml:space="preserve">normal </w:t>
      </w:r>
      <w:r w:rsidR="00165531">
        <w:rPr>
          <w:rFonts w:ascii="Arial" w:hAnsi="Arial" w:cs="Arial"/>
          <w:sz w:val="20"/>
          <w:szCs w:val="18"/>
        </w:rPr>
        <w:t>assembly</w:t>
      </w:r>
      <w:r w:rsidR="00165531" w:rsidRPr="00782CD4">
        <w:rPr>
          <w:rFonts w:ascii="Arial" w:hAnsi="Arial" w:cs="Arial"/>
          <w:sz w:val="20"/>
          <w:szCs w:val="18"/>
        </w:rPr>
        <w:t xml:space="preserve">, </w:t>
      </w:r>
      <w:r w:rsidR="00165531">
        <w:rPr>
          <w:rFonts w:ascii="Arial" w:hAnsi="Arial" w:cs="Arial"/>
          <w:sz w:val="20"/>
          <w:szCs w:val="18"/>
        </w:rPr>
        <w:t>application</w:t>
      </w:r>
      <w:r w:rsidR="00165531" w:rsidRPr="00782CD4">
        <w:rPr>
          <w:rFonts w:ascii="Arial" w:hAnsi="Arial" w:cs="Arial"/>
          <w:sz w:val="20"/>
          <w:szCs w:val="18"/>
        </w:rPr>
        <w:t xml:space="preserve"> and </w:t>
      </w:r>
      <w:r w:rsidR="00165531">
        <w:rPr>
          <w:rFonts w:ascii="Arial" w:hAnsi="Arial" w:cs="Arial"/>
          <w:sz w:val="20"/>
          <w:szCs w:val="18"/>
        </w:rPr>
        <w:t>service conditions</w:t>
      </w:r>
      <w:r w:rsidRPr="00782CD4">
        <w:rPr>
          <w:rFonts w:ascii="Arial" w:hAnsi="Arial" w:cs="Arial"/>
          <w:sz w:val="20"/>
          <w:szCs w:val="18"/>
        </w:rPr>
        <w:t>.</w:t>
      </w:r>
    </w:p>
    <w:p w14:paraId="047BD3DA" w14:textId="77777777" w:rsidR="00165531" w:rsidRDefault="00165531" w:rsidP="00387062">
      <w:pPr>
        <w:jc w:val="both"/>
        <w:rPr>
          <w:rFonts w:ascii="Arial" w:hAnsi="Arial" w:cs="Arial"/>
        </w:rPr>
      </w:pPr>
    </w:p>
    <w:p w14:paraId="1D7AF32B" w14:textId="77777777" w:rsidR="00165531" w:rsidRPr="00CE009F" w:rsidRDefault="00165531" w:rsidP="00165531">
      <w:pPr>
        <w:pStyle w:val="ListeParagraf"/>
        <w:numPr>
          <w:ilvl w:val="0"/>
          <w:numId w:val="1"/>
        </w:numPr>
        <w:ind w:left="426" w:hanging="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ART DATE OF WARRANTY</w:t>
      </w:r>
    </w:p>
    <w:p w14:paraId="10CF691A" w14:textId="77777777" w:rsidR="00165531" w:rsidRDefault="00165531" w:rsidP="00165531">
      <w:pPr>
        <w:rPr>
          <w:rFonts w:ascii="Arial" w:hAnsi="Arial" w:cs="Arial"/>
          <w:bCs/>
          <w:sz w:val="20"/>
        </w:rPr>
      </w:pPr>
    </w:p>
    <w:p w14:paraId="7FFFD1EC" w14:textId="77777777" w:rsidR="00165531" w:rsidRPr="000E19AC" w:rsidRDefault="00CB3BE9" w:rsidP="00165531">
      <w:pPr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0"/>
        </w:rPr>
        <w:t xml:space="preserve">The </w:t>
      </w:r>
      <w:r w:rsidR="00165531" w:rsidRPr="000E19AC">
        <w:rPr>
          <w:rFonts w:ascii="Arial" w:hAnsi="Arial" w:cs="Arial"/>
          <w:bCs/>
          <w:sz w:val="20"/>
        </w:rPr>
        <w:t>Start</w:t>
      </w:r>
      <w:r w:rsidR="00165531">
        <w:rPr>
          <w:rFonts w:ascii="Arial" w:hAnsi="Arial" w:cs="Arial"/>
          <w:bCs/>
          <w:sz w:val="20"/>
        </w:rPr>
        <w:t xml:space="preserve"> Date of Warranty shall be effective as of the date of invoice for Schneider </w:t>
      </w:r>
      <w:r>
        <w:rPr>
          <w:rFonts w:ascii="Arial" w:hAnsi="Arial" w:cs="Arial"/>
          <w:bCs/>
          <w:sz w:val="20"/>
        </w:rPr>
        <w:t>Gel Battery</w:t>
      </w:r>
      <w:r w:rsidR="00165531">
        <w:rPr>
          <w:rFonts w:ascii="Arial" w:hAnsi="Arial" w:cs="Arial"/>
          <w:bCs/>
          <w:sz w:val="20"/>
        </w:rPr>
        <w:t>.</w:t>
      </w:r>
    </w:p>
    <w:p w14:paraId="142555E1" w14:textId="77777777" w:rsidR="00165531" w:rsidRPr="002B65A8" w:rsidRDefault="00165531" w:rsidP="00165531">
      <w:pPr>
        <w:rPr>
          <w:rFonts w:ascii="Arial" w:hAnsi="Arial" w:cs="Arial"/>
          <w:bCs/>
          <w:sz w:val="20"/>
        </w:rPr>
      </w:pPr>
    </w:p>
    <w:p w14:paraId="775C580D" w14:textId="77777777" w:rsidR="00165531" w:rsidRPr="00F464B5" w:rsidRDefault="00165531" w:rsidP="00165531">
      <w:pPr>
        <w:pStyle w:val="ListeParagraf"/>
        <w:numPr>
          <w:ilvl w:val="0"/>
          <w:numId w:val="1"/>
        </w:numPr>
        <w:ind w:left="426" w:hanging="42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ARRANTY EXCLUSIONS</w:t>
      </w:r>
    </w:p>
    <w:p w14:paraId="2CAAD738" w14:textId="77777777" w:rsidR="00165531" w:rsidRPr="002B65A8" w:rsidRDefault="00165531" w:rsidP="00165531">
      <w:pPr>
        <w:rPr>
          <w:rFonts w:ascii="Arial" w:hAnsi="Arial" w:cs="Arial"/>
          <w:sz w:val="20"/>
          <w:szCs w:val="20"/>
        </w:rPr>
      </w:pPr>
    </w:p>
    <w:p w14:paraId="310F59C9" w14:textId="77777777" w:rsidR="00165531" w:rsidRDefault="00165531" w:rsidP="00165531">
      <w:pPr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 xml:space="preserve">Scope of Limited Warranty shall not apply for any Schneider </w:t>
      </w:r>
      <w:r w:rsidR="00306E84">
        <w:rPr>
          <w:rFonts w:ascii="Arial" w:hAnsi="Arial" w:cs="Arial"/>
          <w:sz w:val="18"/>
          <w:szCs w:val="20"/>
        </w:rPr>
        <w:t>Gel Battery</w:t>
      </w:r>
      <w:r>
        <w:rPr>
          <w:rFonts w:ascii="Arial" w:hAnsi="Arial" w:cs="Arial"/>
          <w:sz w:val="18"/>
          <w:szCs w:val="20"/>
        </w:rPr>
        <w:t xml:space="preserve"> subject to any of the below conditions:</w:t>
      </w:r>
    </w:p>
    <w:p w14:paraId="34F430B6" w14:textId="77777777" w:rsidR="00165531" w:rsidRPr="002B65A8" w:rsidRDefault="00165531" w:rsidP="00165531">
      <w:pPr>
        <w:rPr>
          <w:rFonts w:ascii="Arial" w:hAnsi="Arial" w:cs="Arial"/>
          <w:sz w:val="20"/>
          <w:szCs w:val="20"/>
        </w:rPr>
      </w:pPr>
    </w:p>
    <w:p w14:paraId="16FD94E8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 xml:space="preserve">Any modifications, repairs etc. to be made on the </w:t>
      </w:r>
      <w:r w:rsidR="00321DAA">
        <w:rPr>
          <w:rFonts w:ascii="Arial" w:hAnsi="Arial" w:cs="Arial"/>
          <w:sz w:val="18"/>
          <w:szCs w:val="20"/>
        </w:rPr>
        <w:t>Gel Battery</w:t>
      </w:r>
      <w:r>
        <w:rPr>
          <w:rFonts w:ascii="Arial" w:hAnsi="Arial" w:cs="Arial"/>
          <w:sz w:val="18"/>
          <w:szCs w:val="20"/>
        </w:rPr>
        <w:t>, without prior notification and approval of Schneider Solar</w:t>
      </w:r>
    </w:p>
    <w:p w14:paraId="19463325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 xml:space="preserve">Non-payment of the payments to be made for Schneider </w:t>
      </w:r>
      <w:r w:rsidR="00321DAA">
        <w:rPr>
          <w:rFonts w:ascii="Arial" w:hAnsi="Arial" w:cs="Arial"/>
          <w:sz w:val="18"/>
          <w:szCs w:val="20"/>
        </w:rPr>
        <w:t>Gel Battery</w:t>
      </w:r>
    </w:p>
    <w:p w14:paraId="3524C206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Misuse, exploitation, negligence or accident</w:t>
      </w:r>
      <w:r w:rsidR="00BA0706">
        <w:rPr>
          <w:rFonts w:ascii="Arial" w:hAnsi="Arial" w:cs="Arial"/>
          <w:sz w:val="18"/>
          <w:szCs w:val="20"/>
        </w:rPr>
        <w:t>s</w:t>
      </w:r>
      <w:r>
        <w:rPr>
          <w:rFonts w:ascii="Arial" w:hAnsi="Arial" w:cs="Arial"/>
          <w:sz w:val="18"/>
          <w:szCs w:val="20"/>
        </w:rPr>
        <w:t xml:space="preserve"> in storage, transport, installation, application, usage or service</w:t>
      </w:r>
    </w:p>
    <w:p w14:paraId="5E3420C4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Configuration, design and installation not complying with the standards</w:t>
      </w:r>
    </w:p>
    <w:p w14:paraId="10D9EF13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Operation and Maintenance that is improper, wrong, insufficient or not-complying with the standards</w:t>
      </w:r>
    </w:p>
    <w:p w14:paraId="13B566A6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Exposure to extreme environmental conditions and natural disasters, such as acid rain, hot sand, salty water, corrosion, air pollution, earthquake, explosion, fire, mold, hail, frosting, tsunami and storm</w:t>
      </w:r>
      <w:r w:rsidR="00211273">
        <w:rPr>
          <w:rFonts w:ascii="Arial" w:hAnsi="Arial" w:cs="Arial"/>
          <w:sz w:val="18"/>
          <w:szCs w:val="20"/>
        </w:rPr>
        <w:t>, as well as to use of excessive force</w:t>
      </w:r>
    </w:p>
    <w:p w14:paraId="312FB15E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Except for the causes listed in Article 6, electrical fluctuations, vandalism, accidental fractures and, including but not limited to, all events occurring beyond control of Schneider Solar</w:t>
      </w:r>
    </w:p>
    <w:p w14:paraId="0DB42C6F" w14:textId="77777777" w:rsidR="00165531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 xml:space="preserve">Voltage fluctuations, </w:t>
      </w:r>
      <w:r w:rsidR="00FA0ECF">
        <w:rPr>
          <w:rFonts w:ascii="Arial" w:hAnsi="Arial" w:cs="Arial"/>
          <w:sz w:val="18"/>
          <w:szCs w:val="20"/>
        </w:rPr>
        <w:t>over</w:t>
      </w:r>
      <w:r w:rsidR="00DF6735">
        <w:rPr>
          <w:rFonts w:ascii="Arial" w:hAnsi="Arial" w:cs="Arial"/>
          <w:sz w:val="18"/>
          <w:szCs w:val="20"/>
        </w:rPr>
        <w:t>current</w:t>
      </w:r>
      <w:r>
        <w:rPr>
          <w:rFonts w:ascii="Arial" w:hAnsi="Arial" w:cs="Arial"/>
          <w:sz w:val="18"/>
          <w:szCs w:val="20"/>
        </w:rPr>
        <w:t xml:space="preserve"> level, electrical and mechanical engineering weaknesses, </w:t>
      </w:r>
      <w:r w:rsidR="003702A1">
        <w:rPr>
          <w:rFonts w:ascii="Arial" w:hAnsi="Arial" w:cs="Arial"/>
          <w:sz w:val="18"/>
          <w:szCs w:val="20"/>
        </w:rPr>
        <w:t xml:space="preserve">and </w:t>
      </w:r>
      <w:r>
        <w:rPr>
          <w:rFonts w:ascii="Arial" w:hAnsi="Arial" w:cs="Arial"/>
          <w:sz w:val="18"/>
          <w:szCs w:val="20"/>
        </w:rPr>
        <w:t xml:space="preserve">electrical problems that could occur in </w:t>
      </w:r>
      <w:r w:rsidR="005F1E73">
        <w:rPr>
          <w:rFonts w:ascii="Arial" w:hAnsi="Arial" w:cs="Arial"/>
          <w:sz w:val="18"/>
          <w:szCs w:val="20"/>
        </w:rPr>
        <w:t>a</w:t>
      </w:r>
      <w:r>
        <w:rPr>
          <w:rFonts w:ascii="Arial" w:hAnsi="Arial" w:cs="Arial"/>
          <w:sz w:val="18"/>
          <w:szCs w:val="20"/>
        </w:rPr>
        <w:t xml:space="preserve"> project where modules are used</w:t>
      </w:r>
    </w:p>
    <w:p w14:paraId="5419442A" w14:textId="77777777" w:rsidR="00165531" w:rsidRPr="00321DAA" w:rsidRDefault="00165531" w:rsidP="00321DAA">
      <w:pPr>
        <w:pStyle w:val="ListeParagraf"/>
        <w:numPr>
          <w:ilvl w:val="0"/>
          <w:numId w:val="2"/>
        </w:numPr>
        <w:ind w:left="284" w:hanging="284"/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 xml:space="preserve">Alteration, erasure and unreadable serial number for the Schneider </w:t>
      </w:r>
      <w:r w:rsidR="00321DAA">
        <w:rPr>
          <w:rFonts w:ascii="Arial" w:hAnsi="Arial" w:cs="Arial"/>
          <w:sz w:val="18"/>
          <w:szCs w:val="20"/>
        </w:rPr>
        <w:t>Gel Battery</w:t>
      </w:r>
    </w:p>
    <w:p w14:paraId="6858CEAE" w14:textId="77777777" w:rsidR="00165531" w:rsidRPr="008F01D5" w:rsidRDefault="00165531" w:rsidP="00387062">
      <w:pPr>
        <w:jc w:val="both"/>
        <w:rPr>
          <w:rFonts w:ascii="Arial" w:hAnsi="Arial" w:cs="Arial"/>
          <w:sz w:val="20"/>
        </w:rPr>
      </w:pPr>
    </w:p>
    <w:p w14:paraId="31FDD7BB" w14:textId="77777777" w:rsidR="008F01D5" w:rsidRPr="00346F79" w:rsidRDefault="008F01D5" w:rsidP="008F01D5">
      <w:pPr>
        <w:pStyle w:val="ListeParagraf"/>
        <w:numPr>
          <w:ilvl w:val="0"/>
          <w:numId w:val="1"/>
        </w:numPr>
        <w:ind w:left="426" w:hanging="426"/>
        <w:jc w:val="both"/>
        <w:rPr>
          <w:rFonts w:ascii="Arial" w:hAnsi="Arial" w:cs="Arial"/>
          <w:b/>
          <w:szCs w:val="20"/>
        </w:rPr>
      </w:pPr>
      <w:r w:rsidRPr="00346F79">
        <w:rPr>
          <w:rFonts w:ascii="Arial" w:hAnsi="Arial" w:cs="Arial"/>
          <w:b/>
          <w:szCs w:val="20"/>
        </w:rPr>
        <w:t>SOLUTIONS</w:t>
      </w:r>
    </w:p>
    <w:p w14:paraId="7249F7B3" w14:textId="77777777" w:rsidR="008F01D5" w:rsidRPr="00346F79" w:rsidRDefault="008F01D5" w:rsidP="008F01D5">
      <w:pPr>
        <w:jc w:val="both"/>
        <w:rPr>
          <w:rFonts w:ascii="Arial" w:hAnsi="Arial" w:cs="Arial"/>
          <w:sz w:val="20"/>
          <w:szCs w:val="20"/>
        </w:rPr>
      </w:pPr>
    </w:p>
    <w:p w14:paraId="1AB074E8" w14:textId="77777777" w:rsidR="008F01D5" w:rsidRDefault="008F01D5" w:rsidP="008F01D5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sts for the </w:t>
      </w:r>
      <w:r w:rsidR="00A6710B">
        <w:rPr>
          <w:rFonts w:ascii="Arial" w:hAnsi="Arial" w:cs="Arial"/>
          <w:sz w:val="20"/>
          <w:szCs w:val="20"/>
        </w:rPr>
        <w:t>Gel Battery</w:t>
      </w:r>
      <w:r w:rsidR="00B4428D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which </w:t>
      </w:r>
      <w:r w:rsidR="00B4428D">
        <w:rPr>
          <w:rFonts w:ascii="Arial" w:hAnsi="Arial" w:cs="Arial"/>
          <w:sz w:val="20"/>
          <w:szCs w:val="20"/>
        </w:rPr>
        <w:t>were</w:t>
      </w:r>
      <w:r>
        <w:rPr>
          <w:rFonts w:ascii="Arial" w:hAnsi="Arial" w:cs="Arial"/>
          <w:sz w:val="20"/>
          <w:szCs w:val="20"/>
        </w:rPr>
        <w:t xml:space="preserve"> reported to Schneider as Schneider </w:t>
      </w:r>
      <w:r w:rsidR="003A400A" w:rsidRPr="009C302C">
        <w:rPr>
          <w:rFonts w:ascii="Arial" w:hAnsi="Arial" w:cs="Arial"/>
          <w:color w:val="0D0D0D" w:themeColor="text1" w:themeTint="F2"/>
          <w:sz w:val="20"/>
          <w:szCs w:val="20"/>
        </w:rPr>
        <w:t>Gel Battery</w:t>
      </w:r>
      <w:r w:rsidR="00DF6735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D6702B">
        <w:rPr>
          <w:rFonts w:ascii="Arial" w:hAnsi="Arial" w:cs="Arial"/>
          <w:sz w:val="20"/>
          <w:szCs w:val="20"/>
        </w:rPr>
        <w:t>Error</w:t>
      </w:r>
      <w:r>
        <w:rPr>
          <w:rFonts w:ascii="Arial" w:hAnsi="Arial" w:cs="Arial"/>
          <w:sz w:val="20"/>
          <w:szCs w:val="20"/>
        </w:rPr>
        <w:t xml:space="preserve"> and/or Performance </w:t>
      </w:r>
      <w:r w:rsidR="00D6702B">
        <w:rPr>
          <w:rFonts w:ascii="Arial" w:hAnsi="Arial" w:cs="Arial"/>
          <w:sz w:val="20"/>
          <w:szCs w:val="20"/>
        </w:rPr>
        <w:t>Error</w:t>
      </w:r>
      <w:r>
        <w:rPr>
          <w:rFonts w:ascii="Arial" w:hAnsi="Arial" w:cs="Arial"/>
          <w:sz w:val="20"/>
          <w:szCs w:val="20"/>
        </w:rPr>
        <w:t xml:space="preserve">, shall be covered by the company and, in the first stage, the product shall be tested by the authorized assembly personnel. In case of a product defect, such product shall be replaced. In case of a </w:t>
      </w:r>
      <w:r w:rsidR="0032155C">
        <w:rPr>
          <w:rFonts w:ascii="Arial" w:hAnsi="Arial" w:cs="Arial"/>
          <w:sz w:val="20"/>
          <w:szCs w:val="20"/>
        </w:rPr>
        <w:t xml:space="preserve">potential </w:t>
      </w:r>
      <w:r>
        <w:rPr>
          <w:rFonts w:ascii="Arial" w:hAnsi="Arial" w:cs="Arial"/>
          <w:sz w:val="20"/>
          <w:szCs w:val="20"/>
        </w:rPr>
        <w:t xml:space="preserve">user error, the product will not be replaced. </w:t>
      </w:r>
    </w:p>
    <w:p w14:paraId="7E81AAE4" w14:textId="77777777" w:rsidR="008F01D5" w:rsidRDefault="008F01D5" w:rsidP="008F01D5">
      <w:pPr>
        <w:jc w:val="both"/>
        <w:rPr>
          <w:rFonts w:ascii="Arial" w:hAnsi="Arial" w:cs="Arial"/>
          <w:sz w:val="20"/>
          <w:szCs w:val="20"/>
        </w:rPr>
      </w:pPr>
    </w:p>
    <w:p w14:paraId="4F85D906" w14:textId="77777777" w:rsidR="00030B90" w:rsidRDefault="00030B90" w:rsidP="008F01D5">
      <w:pPr>
        <w:jc w:val="both"/>
        <w:rPr>
          <w:rFonts w:ascii="Arial" w:hAnsi="Arial" w:cs="Arial"/>
          <w:sz w:val="20"/>
          <w:szCs w:val="20"/>
        </w:rPr>
      </w:pPr>
    </w:p>
    <w:p w14:paraId="5CE3A01B" w14:textId="7FB66AF1" w:rsidR="00591124" w:rsidRDefault="008F01D5" w:rsidP="00030B90">
      <w:pPr>
        <w:jc w:val="center"/>
      </w:pPr>
      <w:r>
        <w:rPr>
          <w:rFonts w:ascii="Arial" w:hAnsi="Arial" w:cs="Arial"/>
          <w:sz w:val="28"/>
          <w:szCs w:val="20"/>
        </w:rPr>
        <w:t>www.</w:t>
      </w:r>
      <w:r w:rsidR="00A556D0">
        <w:rPr>
          <w:rFonts w:ascii="Arial" w:hAnsi="Arial" w:cs="Arial"/>
          <w:sz w:val="28"/>
          <w:szCs w:val="20"/>
        </w:rPr>
        <w:t>schsolar</w:t>
      </w:r>
      <w:r>
        <w:rPr>
          <w:rFonts w:ascii="Arial" w:hAnsi="Arial" w:cs="Arial"/>
          <w:sz w:val="28"/>
          <w:szCs w:val="20"/>
        </w:rPr>
        <w:t>.com</w:t>
      </w:r>
    </w:p>
    <w:sectPr w:rsidR="00591124" w:rsidSect="00030B90">
      <w:pgSz w:w="12240" w:h="15840" w:code="1"/>
      <w:pgMar w:top="720" w:right="1296" w:bottom="613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8250D" w14:textId="77777777" w:rsidR="00652264" w:rsidRDefault="00652264" w:rsidP="00165531">
      <w:r>
        <w:separator/>
      </w:r>
    </w:p>
  </w:endnote>
  <w:endnote w:type="continuationSeparator" w:id="0">
    <w:p w14:paraId="4A40FAE2" w14:textId="77777777" w:rsidR="00652264" w:rsidRDefault="00652264" w:rsidP="00165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8337C" w14:textId="77777777" w:rsidR="00652264" w:rsidRDefault="00652264" w:rsidP="00165531">
      <w:r>
        <w:separator/>
      </w:r>
    </w:p>
  </w:footnote>
  <w:footnote w:type="continuationSeparator" w:id="0">
    <w:p w14:paraId="446828FC" w14:textId="77777777" w:rsidR="00652264" w:rsidRDefault="00652264" w:rsidP="001655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A42440"/>
    <w:multiLevelType w:val="hybridMultilevel"/>
    <w:tmpl w:val="31EEC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B534F"/>
    <w:multiLevelType w:val="hybridMultilevel"/>
    <w:tmpl w:val="D290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7CwNLe0NDKyNLFU0lEKTi0uzszPAykwrAUA5xIzZywAAAA="/>
  </w:docVars>
  <w:rsids>
    <w:rsidRoot w:val="005F512F"/>
    <w:rsid w:val="00030B90"/>
    <w:rsid w:val="000F666D"/>
    <w:rsid w:val="000F6D65"/>
    <w:rsid w:val="00165531"/>
    <w:rsid w:val="00211273"/>
    <w:rsid w:val="00267E79"/>
    <w:rsid w:val="002B65A8"/>
    <w:rsid w:val="002C0C91"/>
    <w:rsid w:val="00306E84"/>
    <w:rsid w:val="0032155C"/>
    <w:rsid w:val="00321DAA"/>
    <w:rsid w:val="003702A1"/>
    <w:rsid w:val="00387062"/>
    <w:rsid w:val="00395089"/>
    <w:rsid w:val="003A400A"/>
    <w:rsid w:val="003B2D70"/>
    <w:rsid w:val="00414FEC"/>
    <w:rsid w:val="004572E5"/>
    <w:rsid w:val="004B67E9"/>
    <w:rsid w:val="004C0694"/>
    <w:rsid w:val="004D375A"/>
    <w:rsid w:val="004E0C09"/>
    <w:rsid w:val="00511D52"/>
    <w:rsid w:val="0055601A"/>
    <w:rsid w:val="00591124"/>
    <w:rsid w:val="005D6307"/>
    <w:rsid w:val="005F1E73"/>
    <w:rsid w:val="005F512F"/>
    <w:rsid w:val="00652264"/>
    <w:rsid w:val="006B16FD"/>
    <w:rsid w:val="006B5672"/>
    <w:rsid w:val="006F020B"/>
    <w:rsid w:val="006F3967"/>
    <w:rsid w:val="007643B1"/>
    <w:rsid w:val="0079026D"/>
    <w:rsid w:val="007B6C51"/>
    <w:rsid w:val="007E7EFB"/>
    <w:rsid w:val="00826490"/>
    <w:rsid w:val="00844E6C"/>
    <w:rsid w:val="00876956"/>
    <w:rsid w:val="008F01D5"/>
    <w:rsid w:val="00984652"/>
    <w:rsid w:val="009C302C"/>
    <w:rsid w:val="009C6E5E"/>
    <w:rsid w:val="00A25187"/>
    <w:rsid w:val="00A34142"/>
    <w:rsid w:val="00A556D0"/>
    <w:rsid w:val="00A6710B"/>
    <w:rsid w:val="00B11980"/>
    <w:rsid w:val="00B4428D"/>
    <w:rsid w:val="00B9184A"/>
    <w:rsid w:val="00BA0706"/>
    <w:rsid w:val="00BC0A17"/>
    <w:rsid w:val="00C365ED"/>
    <w:rsid w:val="00C840DD"/>
    <w:rsid w:val="00CB3BE9"/>
    <w:rsid w:val="00CF39AC"/>
    <w:rsid w:val="00D06B5C"/>
    <w:rsid w:val="00D21ECD"/>
    <w:rsid w:val="00D6702B"/>
    <w:rsid w:val="00DF6735"/>
    <w:rsid w:val="00E8796E"/>
    <w:rsid w:val="00F205D5"/>
    <w:rsid w:val="00FA0E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69733A"/>
  <w15:docId w15:val="{919F34C8-BD94-4A7C-91C5-90D95A725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2E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E0C09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16553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65531"/>
  </w:style>
  <w:style w:type="paragraph" w:styleId="AltBilgi">
    <w:name w:val="footer"/>
    <w:basedOn w:val="Normal"/>
    <w:link w:val="AltBilgiChar"/>
    <w:uiPriority w:val="99"/>
    <w:unhideWhenUsed/>
    <w:rsid w:val="0016553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65531"/>
  </w:style>
  <w:style w:type="paragraph" w:styleId="BalonMetni">
    <w:name w:val="Balloon Text"/>
    <w:basedOn w:val="Normal"/>
    <w:link w:val="BalonMetniChar"/>
    <w:uiPriority w:val="99"/>
    <w:semiHidden/>
    <w:unhideWhenUsed/>
    <w:rsid w:val="009C302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302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462</Words>
  <Characters>2640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ay</dc:creator>
  <cp:keywords/>
  <dc:description/>
  <cp:lastModifiedBy>Armina Web</cp:lastModifiedBy>
  <cp:revision>19</cp:revision>
  <dcterms:created xsi:type="dcterms:W3CDTF">2021-03-20T14:50:00Z</dcterms:created>
  <dcterms:modified xsi:type="dcterms:W3CDTF">2022-03-11T11:51:00Z</dcterms:modified>
</cp:coreProperties>
</file>